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0C623F4A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4A6491">
        <w:rPr>
          <w:rFonts w:eastAsia="Times New Roman"/>
        </w:rPr>
        <w:t>4</w:t>
      </w:r>
      <w:r>
        <w:rPr>
          <w:rFonts w:eastAsia="Times New Roman"/>
        </w:rPr>
        <w:t xml:space="preserve"> Submission</w:t>
      </w:r>
    </w:p>
    <w:p w14:paraId="09B81CB6" w14:textId="5FE25351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0</w:t>
      </w:r>
      <w:r w:rsidR="00C75F01">
        <w:rPr>
          <w:rFonts w:eastAsia="Times New Roman"/>
          <w:b w:val="0"/>
          <w:sz w:val="28"/>
          <w:szCs w:val="28"/>
          <w:u w:val="single"/>
        </w:rPr>
        <w:t>9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89713B">
        <w:rPr>
          <w:rFonts w:eastAsia="Times New Roman"/>
          <w:b w:val="0"/>
          <w:sz w:val="28"/>
          <w:szCs w:val="28"/>
          <w:u w:val="single"/>
        </w:rPr>
        <w:t>21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DF50AF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653D544F" w14:textId="4169339E" w:rsidR="00830896" w:rsidRDefault="00DD2D78" w:rsidP="00881EE5">
      <w:pPr>
        <w:pStyle w:val="NormalWeb"/>
        <w:spacing w:before="0" w:beforeAutospacing="0" w:after="0" w:afterAutospacing="0" w:line="360" w:lineRule="auto"/>
      </w:pPr>
      <w:r>
        <w:t>Exercise 1 --  need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  <w:r>
        <w:br/>
        <w:t>Source cod</w:t>
      </w:r>
      <w:r w:rsidR="00524598">
        <w:t>e</w:t>
      </w:r>
      <w:r w:rsidR="00E7723E">
        <w:t xml:space="preserve"> below</w:t>
      </w:r>
      <w:r>
        <w:t>:</w:t>
      </w:r>
    </w:p>
    <w:p w14:paraId="195FDB90" w14:textId="77777777" w:rsidR="00E7723E" w:rsidRPr="00E7723E" w:rsidRDefault="00E7723E" w:rsidP="00881EE5">
      <w:pPr>
        <w:pStyle w:val="NormalWeb"/>
        <w:spacing w:before="0" w:beforeAutospacing="0" w:after="0" w:afterAutospacing="0" w:line="360" w:lineRule="auto"/>
      </w:pPr>
    </w:p>
    <w:p w14:paraId="57553292" w14:textId="3B07729B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/*  Program: PA_4_exercise_1  </w:t>
      </w:r>
    </w:p>
    <w:p w14:paraId="7A81F0CA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65FF68D8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1266233A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Date: 09/21/2021</w:t>
      </w:r>
      <w:r w:rsidRPr="0089713B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73622C1A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1842DEF4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Implement the linear Fibonacci version based on pseudocode on page 146 of</w:t>
      </w:r>
    </w:p>
    <w:p w14:paraId="586FF3B5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the C++ textbook.</w:t>
      </w:r>
    </w:p>
    <w:p w14:paraId="59E54204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B22766F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4265825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E10326C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5E6B2ECD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0EF58F2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9341A07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ED7376A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1175B22E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B414BED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430AAC4C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0B80BA5A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struct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fibPair</w:t>
      </w:r>
      <w:proofErr w:type="spellEnd"/>
    </w:p>
    <w:p w14:paraId="6479C0E5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DEA05DB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int a;</w:t>
      </w:r>
    </w:p>
    <w:p w14:paraId="05EF754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int b;</w:t>
      </w:r>
    </w:p>
    <w:p w14:paraId="4E731303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FAD3B5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3CA9655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fibPair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LinearFibonacc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(int k)</w:t>
      </w:r>
    </w:p>
    <w:p w14:paraId="2DF5FBEB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0CE3352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fibPair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temp;</w:t>
      </w:r>
    </w:p>
    <w:p w14:paraId="1193BF8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, j;</w:t>
      </w:r>
    </w:p>
    <w:p w14:paraId="6C27B013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99AC9C7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if (k &lt;= 1)</w:t>
      </w:r>
    </w:p>
    <w:p w14:paraId="523BC151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9741B16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temp.a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= k;</w:t>
      </w:r>
    </w:p>
    <w:p w14:paraId="564012F4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temp.b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7323ED0F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44A512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else</w:t>
      </w:r>
    </w:p>
    <w:p w14:paraId="72185D58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BC1F5CD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temp =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LinearFibonacc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(k - 1);</w:t>
      </w:r>
    </w:p>
    <w:p w14:paraId="4AFF84A0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temp.a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78FCF15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j =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temp.b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308341D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temp.a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+ j;</w:t>
      </w:r>
    </w:p>
    <w:p w14:paraId="1CC4346C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temp.b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E1BDEB0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E3ADC67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3264CC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return temp;</w:t>
      </w:r>
    </w:p>
    <w:p w14:paraId="5F5C8E1D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CC4D93B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6CE9F73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5FC7D1B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FC582F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fibPair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result;</w:t>
      </w:r>
    </w:p>
    <w:p w14:paraId="273E38FD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91D1409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= 10;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&gt; 0; --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0B9653BF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1177BE3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result =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LinearFibonacc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1CF88178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&lt;&lt; "k = " &lt;&lt;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&lt;&lt; ": (" &lt;&lt;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result.a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&lt;&lt; ", " &lt;&lt;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result.b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&lt;&lt; ")\n";</w:t>
      </w:r>
    </w:p>
    <w:p w14:paraId="048B8F72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90ABA63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B9D6E17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89713B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5195213A" w14:textId="77777777" w:rsidR="0089713B" w:rsidRPr="0089713B" w:rsidRDefault="0089713B" w:rsidP="0089713B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return 0;</w:t>
      </w:r>
    </w:p>
    <w:p w14:paraId="777A12A3" w14:textId="612882BD" w:rsidR="00D72885" w:rsidRDefault="0089713B" w:rsidP="0089713B">
      <w:pPr>
        <w:spacing w:line="360" w:lineRule="auto"/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9619B61" w14:textId="77777777" w:rsidR="0089713B" w:rsidRDefault="0089713B" w:rsidP="00881EE5">
      <w:pPr>
        <w:spacing w:line="360" w:lineRule="auto"/>
      </w:pPr>
    </w:p>
    <w:p w14:paraId="60DA5BC6" w14:textId="27C48651" w:rsidR="00524598" w:rsidRDefault="00DD2D78" w:rsidP="00881EE5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675E71C5" w14:textId="5CCF99BC" w:rsidR="00524598" w:rsidRDefault="00524598" w:rsidP="00881EE5">
      <w:pPr>
        <w:pStyle w:val="NormalWeb"/>
        <w:spacing w:before="0" w:beforeAutospacing="0" w:after="0" w:afterAutospacing="0" w:line="360" w:lineRule="auto"/>
      </w:pPr>
    </w:p>
    <w:p w14:paraId="0623E27E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10: (55, 34)</w:t>
      </w:r>
    </w:p>
    <w:p w14:paraId="29B4ABF4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 xml:space="preserve">k = 9: (34, 21) </w:t>
      </w:r>
    </w:p>
    <w:p w14:paraId="1335819E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8: (21, 13)</w:t>
      </w:r>
    </w:p>
    <w:p w14:paraId="06BA32F0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7: (13, 8)</w:t>
      </w:r>
    </w:p>
    <w:p w14:paraId="3040DEEE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6: (8, 5)</w:t>
      </w:r>
    </w:p>
    <w:p w14:paraId="43B51DB6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5: (5, 3)</w:t>
      </w:r>
    </w:p>
    <w:p w14:paraId="1641B360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4: (3, 2)</w:t>
      </w:r>
    </w:p>
    <w:p w14:paraId="718B1EB2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3: (2, 1)</w:t>
      </w:r>
    </w:p>
    <w:p w14:paraId="0125950B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2: (1, 1)</w:t>
      </w:r>
    </w:p>
    <w:p w14:paraId="19D37C93" w14:textId="77777777" w:rsidR="0089713B" w:rsidRPr="0089713B" w:rsidRDefault="0089713B" w:rsidP="0089713B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k = 1: (1, 0)</w:t>
      </w:r>
    </w:p>
    <w:p w14:paraId="1187CEC4" w14:textId="77777777" w:rsidR="00751AF9" w:rsidRDefault="0089713B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89713B">
        <w:rPr>
          <w:rFonts w:ascii="Consolas" w:hAnsi="Consolas"/>
          <w:color w:val="auto"/>
          <w:sz w:val="21"/>
          <w:szCs w:val="21"/>
          <w:lang w:eastAsia="zh-CN"/>
        </w:rPr>
        <w:t>Author: Nero L</w:t>
      </w:r>
      <w:r w:rsidR="00751AF9">
        <w:rPr>
          <w:rFonts w:ascii="Consolas" w:hAnsi="Consolas"/>
          <w:color w:val="auto"/>
          <w:sz w:val="21"/>
          <w:szCs w:val="21"/>
          <w:lang w:eastAsia="zh-CN"/>
        </w:rPr>
        <w:t>i</w:t>
      </w:r>
    </w:p>
    <w:p w14:paraId="71AF82EC" w14:textId="77777777" w:rsid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D0272F2" w14:textId="2213EE73" w:rsidR="00DD2D78" w:rsidRDefault="00DD2D78" w:rsidP="00751AF9">
      <w:r>
        <w:t>Exercise 2 --  need to submit source code and I/O</w:t>
      </w:r>
      <w:r>
        <w:br/>
        <w:t xml:space="preserve">  -- check if completely done </w:t>
      </w:r>
      <w:r w:rsidR="00DF69E4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rFonts w:ascii="Segoe UI Emoji" w:hAnsi="Segoe UI Emoji" w:cs="Segoe UI Emoji"/>
          <w:u w:val="single"/>
        </w:rPr>
        <w:t xml:space="preserve"> </w:t>
      </w:r>
      <w:r>
        <w:t>; otherwise, discuss issues below</w:t>
      </w:r>
      <w:r>
        <w:br/>
        <w:t>Source code below:</w:t>
      </w:r>
    </w:p>
    <w:p w14:paraId="64370613" w14:textId="2DF0FC17" w:rsidR="00524598" w:rsidRDefault="00524598" w:rsidP="00881EE5">
      <w:pPr>
        <w:pStyle w:val="NormalWeb"/>
        <w:spacing w:before="0" w:beforeAutospacing="0" w:after="0" w:afterAutospacing="0" w:line="360" w:lineRule="auto"/>
      </w:pPr>
    </w:p>
    <w:p w14:paraId="4D0B19C9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/*  Program: PA_4_exercise_2  </w:t>
      </w:r>
    </w:p>
    <w:p w14:paraId="3DE924F0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343ADAC3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50E740EF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Date: 09/21/2021</w:t>
      </w:r>
      <w:r w:rsidRPr="00751AF9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2B2DF59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32F40F5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Perform max sum problem.</w:t>
      </w:r>
    </w:p>
    <w:p w14:paraId="36DBD8DC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B1B524E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523140C5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468E9584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670ABB8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C8E3F7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32DE3DDE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F83DE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586B68A2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ctime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2B9A0504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#include &lt;chrono&gt;</w:t>
      </w:r>
    </w:p>
    <w:p w14:paraId="4EBF2F1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77E4785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628A7BB3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5B87FAE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maxSum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(long long x[], 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n)</w:t>
      </w:r>
    </w:p>
    <w:p w14:paraId="42072781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7834BEB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max{0};</w:t>
      </w:r>
    </w:p>
    <w:p w14:paraId="730437DB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3DFC353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for (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3A54F6E2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8900AA0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cur{x[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]};</w:t>
      </w:r>
    </w:p>
    <w:p w14:paraId="78F483BF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576F3E9B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for (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j =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+ 1; j &lt; n; ++j) </w:t>
      </w:r>
    </w:p>
    <w:p w14:paraId="61C1A2D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C90E679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    cur += x[j];</w:t>
      </w:r>
    </w:p>
    <w:p w14:paraId="3DE69E07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    if (cur &gt; max)</w:t>
      </w:r>
    </w:p>
    <w:p w14:paraId="534945DD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3D0A088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        max = cur;</w:t>
      </w:r>
    </w:p>
    <w:p w14:paraId="44F5E355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81F07E0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97DE79A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E2AE6DE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E7D061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return max;</w:t>
      </w:r>
    </w:p>
    <w:p w14:paraId="2E31EB49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C1C2563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D326F2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(int n)</w:t>
      </w:r>
    </w:p>
    <w:p w14:paraId="358A05E7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B114FA7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x[100000];</w:t>
      </w:r>
    </w:p>
    <w:p w14:paraId="32298040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D29F522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srand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(time(NULL));</w:t>
      </w:r>
    </w:p>
    <w:p w14:paraId="4DAE0A0B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for (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size_t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28C42908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866D401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    x[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] = rand() % 20001 - 10000;</w:t>
      </w:r>
    </w:p>
    <w:p w14:paraId="6BDFD16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712840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21CBD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auto start = </w:t>
      </w:r>
      <w:proofErr w:type="gram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751AF9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1F958724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maxSum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(x, n);</w:t>
      </w:r>
    </w:p>
    <w:p w14:paraId="466E44F9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auto end = </w:t>
      </w:r>
      <w:proofErr w:type="gram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751AF9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0F58D695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&lt;&lt; (</w:t>
      </w:r>
      <w:proofErr w:type="gram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751AF9">
        <w:rPr>
          <w:rFonts w:ascii="Consolas" w:hAnsi="Consolas"/>
          <w:color w:val="auto"/>
          <w:sz w:val="21"/>
          <w:szCs w:val="21"/>
          <w:lang w:eastAsia="zh-CN"/>
        </w:rPr>
        <w:t>duration_cast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&lt;chrono::nanoseconds&gt;(end - start).count() * (double)1e-6) &lt;&lt; "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" &lt;&lt;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E2CC89A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71897CE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84AE34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4E1BB7D0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86785E0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/* function check */</w:t>
      </w:r>
    </w:p>
    <w:p w14:paraId="568797A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x[10] = {31, -41, 59, 26, -53, 58, 97, -93, -23, 84};</w:t>
      </w:r>
    </w:p>
    <w:p w14:paraId="2AD19AC4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maxSum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(x, 10) &lt;&lt;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62B146A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DBAFDB9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/* running time check */</w:t>
      </w:r>
    </w:p>
    <w:p w14:paraId="09A48C89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(100);</w:t>
      </w:r>
    </w:p>
    <w:p w14:paraId="08B00DA8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(1000);</w:t>
      </w:r>
    </w:p>
    <w:p w14:paraId="6508AE1C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(10000);</w:t>
      </w:r>
    </w:p>
    <w:p w14:paraId="190C5E56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>(100000);</w:t>
      </w:r>
    </w:p>
    <w:p w14:paraId="0A8BCDE1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3065F2E7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751AF9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52244A4E" w14:textId="77777777" w:rsidR="00751AF9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1A4340FF" w14:textId="554369A0" w:rsidR="0089713B" w:rsidRPr="00751AF9" w:rsidRDefault="00751AF9" w:rsidP="00751AF9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751AF9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BB6D6C2" w14:textId="77777777" w:rsidR="00751AF9" w:rsidRDefault="00751AF9">
      <w:r>
        <w:br w:type="page"/>
      </w:r>
    </w:p>
    <w:p w14:paraId="4E938F39" w14:textId="3157D74D" w:rsidR="00B51887" w:rsidRDefault="00DD2D78" w:rsidP="002C2D99">
      <w:pPr>
        <w:pStyle w:val="NormalWeb"/>
        <w:spacing w:before="0" w:beforeAutospacing="0" w:after="0" w:afterAutospacing="0" w:line="360" w:lineRule="auto"/>
      </w:pPr>
      <w:r>
        <w:lastRenderedPageBreak/>
        <w:t>Input/output below:</w:t>
      </w:r>
    </w:p>
    <w:p w14:paraId="28E014B1" w14:textId="77777777" w:rsidR="00E30C26" w:rsidRPr="00E30C26" w:rsidRDefault="00E30C26" w:rsidP="00E30C2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30C26">
        <w:rPr>
          <w:rFonts w:ascii="Consolas" w:hAnsi="Consolas"/>
          <w:color w:val="auto"/>
          <w:sz w:val="21"/>
          <w:szCs w:val="21"/>
          <w:lang w:eastAsia="zh-CN"/>
        </w:rPr>
        <w:t>187</w:t>
      </w:r>
    </w:p>
    <w:p w14:paraId="37869DA0" w14:textId="77777777" w:rsidR="00E30C26" w:rsidRPr="00E30C26" w:rsidRDefault="00E30C26" w:rsidP="00E30C2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30C26">
        <w:rPr>
          <w:rFonts w:ascii="Consolas" w:hAnsi="Consolas"/>
          <w:color w:val="auto"/>
          <w:sz w:val="21"/>
          <w:szCs w:val="21"/>
          <w:lang w:eastAsia="zh-CN"/>
        </w:rPr>
        <w:t xml:space="preserve">0 </w:t>
      </w:r>
      <w:proofErr w:type="spellStart"/>
      <w:r w:rsidRPr="00E30C2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4259CD01" w14:textId="77777777" w:rsidR="00E30C26" w:rsidRPr="00E30C26" w:rsidRDefault="00E30C26" w:rsidP="00E30C2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30C26">
        <w:rPr>
          <w:rFonts w:ascii="Consolas" w:hAnsi="Consolas"/>
          <w:color w:val="auto"/>
          <w:sz w:val="21"/>
          <w:szCs w:val="21"/>
          <w:lang w:eastAsia="zh-CN"/>
        </w:rPr>
        <w:t xml:space="preserve">0.9778 </w:t>
      </w:r>
      <w:proofErr w:type="spellStart"/>
      <w:r w:rsidRPr="00E30C2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0A1A7CF4" w14:textId="77777777" w:rsidR="00E30C26" w:rsidRPr="00E30C26" w:rsidRDefault="00E30C26" w:rsidP="00E30C2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30C26">
        <w:rPr>
          <w:rFonts w:ascii="Consolas" w:hAnsi="Consolas"/>
          <w:color w:val="auto"/>
          <w:sz w:val="21"/>
          <w:szCs w:val="21"/>
          <w:lang w:eastAsia="zh-CN"/>
        </w:rPr>
        <w:t xml:space="preserve">123.049 </w:t>
      </w:r>
      <w:proofErr w:type="spellStart"/>
      <w:r w:rsidRPr="00E30C2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35384B19" w14:textId="77777777" w:rsidR="00E30C26" w:rsidRPr="00E30C26" w:rsidRDefault="00E30C26" w:rsidP="00E30C26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E30C26">
        <w:rPr>
          <w:rFonts w:ascii="Consolas" w:hAnsi="Consolas"/>
          <w:color w:val="auto"/>
          <w:sz w:val="21"/>
          <w:szCs w:val="21"/>
          <w:lang w:eastAsia="zh-CN"/>
        </w:rPr>
        <w:t xml:space="preserve">11905.5 </w:t>
      </w:r>
      <w:proofErr w:type="spellStart"/>
      <w:r w:rsidRPr="00E30C2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003FF99E" w14:textId="4BA5C93C" w:rsidR="00751AF9" w:rsidRDefault="00E30C26" w:rsidP="00E30C26">
      <w:pPr>
        <w:pStyle w:val="NormalWeb"/>
        <w:spacing w:before="0" w:beforeAutospacing="0" w:after="0" w:afterAutospacing="0" w:line="360" w:lineRule="auto"/>
      </w:pPr>
      <w:r w:rsidRPr="00E30C26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46B83F49" w14:textId="3059CDFC" w:rsidR="0089713B" w:rsidRDefault="0089713B" w:rsidP="0089713B">
      <w:pPr>
        <w:pStyle w:val="NormalWeb"/>
        <w:spacing w:before="0" w:beforeAutospacing="0" w:after="0" w:afterAutospacing="0" w:line="360" w:lineRule="auto"/>
      </w:pPr>
      <w:r>
        <w:t>Answer for Exercise 2 question:</w:t>
      </w:r>
    </w:p>
    <w:p w14:paraId="3545CF85" w14:textId="4C37051A" w:rsidR="0089713B" w:rsidRDefault="00562A75" w:rsidP="0089713B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 xml:space="preserve">The calculated runtime equation is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(n+1)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rPr>
          <w:rFonts w:ascii="Ink Free" w:hAnsi="Ink Free"/>
        </w:rPr>
        <w:t xml:space="preserve">, </w:t>
      </w:r>
      <w:r w:rsidR="00CB309D">
        <w:rPr>
          <w:rFonts w:ascii="Ink Free" w:hAnsi="Ink Free"/>
        </w:rPr>
        <w:t>so</w:t>
      </w:r>
      <w:r>
        <w:rPr>
          <w:rFonts w:ascii="Ink Free" w:hAnsi="Ink Free"/>
        </w:rPr>
        <w:t xml:space="preserve"> m</w:t>
      </w:r>
      <w:r w:rsidR="00E224DB">
        <w:rPr>
          <w:rFonts w:ascii="Ink Free" w:hAnsi="Ink Free"/>
        </w:rPr>
        <w:t>y solution for Big-Oh notation will be O(n^</w:t>
      </w:r>
      <w:r w:rsidR="002C2D99">
        <w:rPr>
          <w:rFonts w:ascii="Ink Free" w:hAnsi="Ink Free"/>
        </w:rPr>
        <w:t>2</w:t>
      </w:r>
      <w:r w:rsidR="00E224DB">
        <w:rPr>
          <w:rFonts w:ascii="Ink Free" w:hAnsi="Ink Free"/>
        </w:rPr>
        <w:t xml:space="preserve">), and the collected time is </w:t>
      </w:r>
      <w:r w:rsidR="00DC1375">
        <w:rPr>
          <w:rFonts w:ascii="Ink Free" w:hAnsi="Ink Free"/>
        </w:rPr>
        <w:t xml:space="preserve">a little bit </w:t>
      </w:r>
      <w:r w:rsidR="00E224DB">
        <w:rPr>
          <w:rFonts w:ascii="Ink Free" w:hAnsi="Ink Free"/>
        </w:rPr>
        <w:t>lower than Big-Oh notation</w:t>
      </w:r>
      <w:r w:rsidR="00DC1375">
        <w:rPr>
          <w:rFonts w:ascii="Ink Free" w:hAnsi="Ink Free"/>
        </w:rPr>
        <w:t xml:space="preserve"> for the first two test cases, and then become higher than Big-Oh notation for the second two test cases</w:t>
      </w:r>
      <w:r w:rsidR="00E224DB">
        <w:rPr>
          <w:rFonts w:ascii="Ink Free" w:hAnsi="Ink Free"/>
        </w:rPr>
        <w:t xml:space="preserve">. </w:t>
      </w:r>
      <w:r w:rsidR="00DC1375">
        <w:rPr>
          <w:rFonts w:ascii="Ink Free" w:hAnsi="Ink Free"/>
        </w:rPr>
        <w:t xml:space="preserve">However, they are pretty close to the expected running time. </w:t>
      </w:r>
      <w:r w:rsidR="00BE02DB">
        <w:rPr>
          <w:rFonts w:ascii="Ink Free" w:hAnsi="Ink Free"/>
        </w:rPr>
        <w:t xml:space="preserve">Furthermore, if we take a look at the gap between each test case, they have almost the same increase degree as the f(n) = n^2 function. </w:t>
      </w:r>
      <w:r w:rsidR="00E224DB">
        <w:rPr>
          <w:rFonts w:ascii="Ink Free" w:hAnsi="Ink Free"/>
        </w:rPr>
        <w:t xml:space="preserve">The reason for </w:t>
      </w:r>
      <w:r w:rsidR="00BE02DB">
        <w:rPr>
          <w:rFonts w:ascii="Ink Free" w:hAnsi="Ink Free"/>
        </w:rPr>
        <w:t>the deviation</w:t>
      </w:r>
      <w:r w:rsidR="00E224DB">
        <w:rPr>
          <w:rFonts w:ascii="Ink Free" w:hAnsi="Ink Free"/>
        </w:rPr>
        <w:t xml:space="preserve"> is because</w:t>
      </w:r>
      <w:r w:rsidR="00BE02DB">
        <w:rPr>
          <w:rFonts w:ascii="Ink Free" w:hAnsi="Ink Free"/>
        </w:rPr>
        <w:t>,</w:t>
      </w:r>
      <w:r w:rsidR="0089713B">
        <w:rPr>
          <w:rFonts w:ascii="Ink Free" w:hAnsi="Ink Free"/>
        </w:rPr>
        <w:t xml:space="preserve"> </w:t>
      </w:r>
      <w:r w:rsidR="00927F9D">
        <w:rPr>
          <w:rFonts w:ascii="Ink Free" w:hAnsi="Ink Free"/>
        </w:rPr>
        <w:t>for the current group of number</w:t>
      </w:r>
      <w:r w:rsidR="00BE02DB">
        <w:rPr>
          <w:rFonts w:ascii="Ink Free" w:hAnsi="Ink Free"/>
        </w:rPr>
        <w:t>s</w:t>
      </w:r>
      <w:r w:rsidR="00927F9D">
        <w:rPr>
          <w:rFonts w:ascii="Ink Free" w:hAnsi="Ink Free"/>
        </w:rPr>
        <w:t xml:space="preserve">, </w:t>
      </w:r>
      <w:r w:rsidR="00DC1375">
        <w:rPr>
          <w:rFonts w:ascii="Ink Free" w:hAnsi="Ink Free"/>
        </w:rPr>
        <w:t>the sum process will take more time than expected since their number is too big</w:t>
      </w:r>
      <w:r w:rsidR="00927F9D">
        <w:rPr>
          <w:rFonts w:ascii="Ink Free" w:hAnsi="Ink Free"/>
        </w:rPr>
        <w:t>.</w:t>
      </w:r>
      <w:r w:rsidR="00CB309D">
        <w:rPr>
          <w:rFonts w:ascii="Ink Free" w:hAnsi="Ink Free"/>
        </w:rPr>
        <w:t xml:space="preserve"> If we just collect the running time for loop, the output will look like this:</w:t>
      </w:r>
    </w:p>
    <w:p w14:paraId="7B587B29" w14:textId="77777777" w:rsidR="00CB309D" w:rsidRPr="00CB309D" w:rsidRDefault="00CB309D" w:rsidP="00CB309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B309D">
        <w:rPr>
          <w:rFonts w:ascii="Consolas" w:hAnsi="Consolas"/>
          <w:color w:val="auto"/>
          <w:sz w:val="21"/>
          <w:szCs w:val="21"/>
          <w:lang w:eastAsia="zh-CN"/>
        </w:rPr>
        <w:t xml:space="preserve">0 </w:t>
      </w:r>
      <w:proofErr w:type="spellStart"/>
      <w:r w:rsidRPr="00CB309D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0C79C6D7" w14:textId="77777777" w:rsidR="00CB309D" w:rsidRPr="00CB309D" w:rsidRDefault="00CB309D" w:rsidP="00CB309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B309D">
        <w:rPr>
          <w:rFonts w:ascii="Consolas" w:hAnsi="Consolas"/>
          <w:color w:val="auto"/>
          <w:sz w:val="21"/>
          <w:szCs w:val="21"/>
          <w:lang w:eastAsia="zh-CN"/>
        </w:rPr>
        <w:t xml:space="preserve">0.9765 </w:t>
      </w:r>
      <w:proofErr w:type="spellStart"/>
      <w:r w:rsidRPr="00CB309D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36CDCBCC" w14:textId="77777777" w:rsidR="00CB309D" w:rsidRPr="00CB309D" w:rsidRDefault="00CB309D" w:rsidP="00CB309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B309D">
        <w:rPr>
          <w:rFonts w:ascii="Consolas" w:hAnsi="Consolas"/>
          <w:color w:val="auto"/>
          <w:sz w:val="21"/>
          <w:szCs w:val="21"/>
          <w:lang w:eastAsia="zh-CN"/>
        </w:rPr>
        <w:t xml:space="preserve">99.0006 </w:t>
      </w:r>
      <w:proofErr w:type="spellStart"/>
      <w:r w:rsidRPr="00CB309D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16353B61" w14:textId="398694AC" w:rsidR="00CB309D" w:rsidRPr="00CB309D" w:rsidRDefault="00CB309D" w:rsidP="00CB309D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B309D">
        <w:rPr>
          <w:rFonts w:ascii="Consolas" w:hAnsi="Consolas"/>
          <w:color w:val="auto"/>
          <w:sz w:val="21"/>
          <w:szCs w:val="21"/>
          <w:lang w:eastAsia="zh-CN"/>
        </w:rPr>
        <w:t xml:space="preserve">9757.14 </w:t>
      </w:r>
      <w:proofErr w:type="spellStart"/>
      <w:r w:rsidRPr="00CB309D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251A7DF9" w14:textId="77777777" w:rsidR="00CB309D" w:rsidRDefault="00CB309D" w:rsidP="00751AF9">
      <w:pPr>
        <w:spacing w:line="360" w:lineRule="auto"/>
      </w:pPr>
    </w:p>
    <w:p w14:paraId="13BE74A6" w14:textId="7B025F9A" w:rsidR="00751AF9" w:rsidRDefault="005A557D" w:rsidP="00751AF9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31E7ECA1" w14:textId="23D093AF" w:rsidR="0089713B" w:rsidRPr="00751AF9" w:rsidRDefault="005E41C6" w:rsidP="00CB309D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 xml:space="preserve">If we are using </w:t>
      </w:r>
      <w:r w:rsidR="00BE02DB">
        <w:rPr>
          <w:rFonts w:ascii="Ink Free" w:hAnsi="Ink Free"/>
        </w:rPr>
        <w:t xml:space="preserve">a </w:t>
      </w:r>
      <w:r>
        <w:rPr>
          <w:rFonts w:ascii="Ink Free" w:hAnsi="Ink Free"/>
        </w:rPr>
        <w:t xml:space="preserve">random number to experiment, the final runtime may not be the highest runtime due to a better random queue such as for </w:t>
      </w:r>
      <w:r w:rsidR="00BE02DB">
        <w:rPr>
          <w:rFonts w:ascii="Ink Free" w:hAnsi="Ink Free"/>
        </w:rPr>
        <w:t xml:space="preserve">the </w:t>
      </w:r>
      <w:r>
        <w:rPr>
          <w:rFonts w:ascii="Ink Free" w:hAnsi="Ink Free"/>
        </w:rPr>
        <w:t>search algorithm, so it may not meet the Big-Oh notation.</w:t>
      </w:r>
    </w:p>
    <w:p w14:paraId="6E7458D6" w14:textId="77777777" w:rsidR="00751AF9" w:rsidRDefault="00751AF9">
      <w:r>
        <w:br w:type="page"/>
      </w:r>
    </w:p>
    <w:p w14:paraId="27664B4B" w14:textId="4DC089D4" w:rsidR="00024468" w:rsidRPr="00024468" w:rsidRDefault="005A557D" w:rsidP="00930EE9">
      <w:pPr>
        <w:pStyle w:val="NormalWeb"/>
        <w:spacing w:before="0" w:beforeAutospacing="0" w:after="0" w:afterAutospacing="0" w:line="360" w:lineRule="auto"/>
      </w:pPr>
      <w:r>
        <w:lastRenderedPageBreak/>
        <w:t xml:space="preserve">Answer for </w:t>
      </w:r>
      <w:r w:rsidR="00536593">
        <w:t>Question 2</w:t>
      </w:r>
      <w:r w:rsidR="00F5329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024468" w14:paraId="7F819F67" w14:textId="77777777" w:rsidTr="00024468">
        <w:trPr>
          <w:trHeight w:val="720"/>
        </w:trPr>
        <w:tc>
          <w:tcPr>
            <w:tcW w:w="1726" w:type="dxa"/>
            <w:vAlign w:val="center"/>
          </w:tcPr>
          <w:p w14:paraId="6A9480FB" w14:textId="77777777" w:rsidR="00024468" w:rsidRDefault="00024468" w:rsidP="00024468">
            <w:pPr>
              <w:pStyle w:val="NormalWeb"/>
              <w:spacing w:before="0" w:beforeAutospacing="0" w:after="0" w:afterAutospacing="0"/>
              <w:jc w:val="center"/>
              <w:rPr>
                <w:bCs/>
              </w:rPr>
            </w:pPr>
          </w:p>
        </w:tc>
        <w:tc>
          <w:tcPr>
            <w:tcW w:w="1726" w:type="dxa"/>
            <w:vAlign w:val="center"/>
          </w:tcPr>
          <w:p w14:paraId="5E251BBC" w14:textId="271DDE1B" w:rsidR="00024468" w:rsidRDefault="00024468" w:rsidP="00024468">
            <w:pPr>
              <w:pStyle w:val="NormalWeb"/>
              <w:spacing w:before="0" w:beforeAutospacing="0" w:after="0" w:afterAutospacing="0"/>
              <w:jc w:val="center"/>
              <w:rPr>
                <w:bCs/>
              </w:rPr>
            </w:pPr>
            <w:r>
              <w:rPr>
                <w:bCs/>
              </w:rPr>
              <w:t>1 Second</w:t>
            </w:r>
          </w:p>
        </w:tc>
        <w:tc>
          <w:tcPr>
            <w:tcW w:w="1726" w:type="dxa"/>
            <w:vAlign w:val="center"/>
          </w:tcPr>
          <w:p w14:paraId="50A5F37B" w14:textId="3C622D1C" w:rsidR="00024468" w:rsidRDefault="00024468" w:rsidP="00024468">
            <w:pPr>
              <w:pStyle w:val="NormalWeb"/>
              <w:spacing w:before="0" w:beforeAutospacing="0" w:after="0" w:afterAutospacing="0"/>
              <w:jc w:val="center"/>
              <w:rPr>
                <w:bCs/>
              </w:rPr>
            </w:pPr>
            <w:r>
              <w:rPr>
                <w:bCs/>
              </w:rPr>
              <w:t>1 Hour</w:t>
            </w:r>
          </w:p>
        </w:tc>
        <w:tc>
          <w:tcPr>
            <w:tcW w:w="1726" w:type="dxa"/>
            <w:vAlign w:val="center"/>
          </w:tcPr>
          <w:p w14:paraId="097A9D03" w14:textId="0ED49DB6" w:rsidR="00024468" w:rsidRDefault="00024468" w:rsidP="00024468">
            <w:pPr>
              <w:pStyle w:val="NormalWeb"/>
              <w:spacing w:before="0" w:beforeAutospacing="0" w:after="0" w:afterAutospacing="0"/>
              <w:jc w:val="center"/>
              <w:rPr>
                <w:bCs/>
              </w:rPr>
            </w:pPr>
            <w:r>
              <w:rPr>
                <w:bCs/>
              </w:rPr>
              <w:t>1 Month</w:t>
            </w:r>
          </w:p>
        </w:tc>
        <w:tc>
          <w:tcPr>
            <w:tcW w:w="1726" w:type="dxa"/>
            <w:vAlign w:val="center"/>
          </w:tcPr>
          <w:p w14:paraId="3FE64213" w14:textId="6E40984F" w:rsidR="00024468" w:rsidRDefault="00024468" w:rsidP="00024468">
            <w:pPr>
              <w:pStyle w:val="NormalWeb"/>
              <w:spacing w:before="0" w:beforeAutospacing="0" w:after="0" w:afterAutospacing="0"/>
              <w:jc w:val="center"/>
              <w:rPr>
                <w:bCs/>
              </w:rPr>
            </w:pPr>
            <w:r>
              <w:rPr>
                <w:bCs/>
              </w:rPr>
              <w:t>1 Century</w:t>
            </w:r>
          </w:p>
        </w:tc>
      </w:tr>
      <w:tr w:rsidR="00024468" w14:paraId="0E1FAB4F" w14:textId="77777777" w:rsidTr="00024468">
        <w:trPr>
          <w:trHeight w:val="720"/>
        </w:trPr>
        <w:tc>
          <w:tcPr>
            <w:tcW w:w="1726" w:type="dxa"/>
            <w:vAlign w:val="center"/>
          </w:tcPr>
          <w:p w14:paraId="2ACD1DB8" w14:textId="5F9D5C30" w:rsidR="00024468" w:rsidRDefault="00024468" w:rsidP="00024468">
            <w:pPr>
              <w:pStyle w:val="NormalWeb"/>
              <w:spacing w:before="0" w:beforeAutospacing="0" w:after="0" w:afterAutospacing="0"/>
              <w:rPr>
                <w:bCs/>
              </w:rPr>
            </w:pPr>
            <m:oMathPara>
              <m:oMath>
                <m:r>
                  <w:rPr>
                    <w:rFonts w:ascii="Cambria Math" w:hAnsi="Cambria Math"/>
                  </w:rPr>
                  <m:t>log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726" w:type="dxa"/>
            <w:vAlign w:val="center"/>
          </w:tcPr>
          <w:p w14:paraId="19F9D385" w14:textId="56C5ECFA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6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20344739" w14:textId="57DB8E20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.6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9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109D0823" w14:textId="7364196C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.6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2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734DE38E" w14:textId="5237312C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.1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5</m:t>
                        </m:r>
                      </m:sup>
                    </m:sSup>
                  </m:sup>
                </m:sSup>
              </m:oMath>
            </m:oMathPara>
          </w:p>
        </w:tc>
      </w:tr>
      <w:tr w:rsidR="00024468" w14:paraId="3CCE8520" w14:textId="77777777" w:rsidTr="00024468">
        <w:trPr>
          <w:trHeight w:val="720"/>
        </w:trPr>
        <w:tc>
          <w:tcPr>
            <w:tcW w:w="1726" w:type="dxa"/>
            <w:vAlign w:val="center"/>
          </w:tcPr>
          <w:p w14:paraId="6FFBBEC0" w14:textId="55DF36B3" w:rsidR="00024468" w:rsidRDefault="00024468" w:rsidP="00024468">
            <w:pPr>
              <w:pStyle w:val="NormalWeb"/>
              <w:spacing w:before="0" w:beforeAutospacing="0" w:after="0" w:afterAutospacing="0"/>
              <w:rPr>
                <w:bCs/>
              </w:rPr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1726" w:type="dxa"/>
            <w:vAlign w:val="center"/>
          </w:tcPr>
          <w:p w14:paraId="27D1CFC7" w14:textId="6035DB5C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371CBADE" w14:textId="2A1FA7E0" w:rsidR="00024468" w:rsidRPr="003D0CE1" w:rsidRDefault="003D0CE1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3.6*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9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6439AB9E" w14:textId="6E0AB451" w:rsidR="00024468" w:rsidRPr="003D0CE1" w:rsidRDefault="003D0CE1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2.6*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2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1379A57E" w14:textId="4E725F5A" w:rsidR="00024468" w:rsidRPr="003D0CE1" w:rsidRDefault="003D0CE1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3.1*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5</m:t>
                    </m:r>
                  </m:sup>
                </m:sSup>
              </m:oMath>
            </m:oMathPara>
          </w:p>
        </w:tc>
      </w:tr>
      <w:tr w:rsidR="00024468" w14:paraId="73D2AE64" w14:textId="77777777" w:rsidTr="00024468">
        <w:trPr>
          <w:trHeight w:val="720"/>
        </w:trPr>
        <w:tc>
          <w:tcPr>
            <w:tcW w:w="1726" w:type="dxa"/>
            <w:vAlign w:val="center"/>
          </w:tcPr>
          <w:p w14:paraId="59D5F8DC" w14:textId="7D2D94BB" w:rsidR="00024468" w:rsidRDefault="00024468" w:rsidP="00024468">
            <w:pPr>
              <w:pStyle w:val="NormalWeb"/>
              <w:spacing w:before="0" w:beforeAutospacing="0" w:after="0" w:afterAutospacing="0"/>
              <w:rPr>
                <w:bCs/>
              </w:rPr>
            </w:pPr>
            <m:oMathPara>
              <m:oMath>
                <m:r>
                  <w:rPr>
                    <w:rFonts w:ascii="Cambria Math" w:hAnsi="Cambria Math"/>
                  </w:rPr>
                  <m:t>nlog</m:t>
                </m:r>
                <m:d>
                  <m:d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726" w:type="dxa"/>
            <w:vAlign w:val="center"/>
          </w:tcPr>
          <w:p w14:paraId="00B900C5" w14:textId="2B085B78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189481</m:t>
                </m:r>
              </m:oMath>
            </m:oMathPara>
          </w:p>
        </w:tc>
        <w:tc>
          <w:tcPr>
            <w:tcW w:w="1726" w:type="dxa"/>
            <w:vAlign w:val="center"/>
          </w:tcPr>
          <w:p w14:paraId="545F27CF" w14:textId="3F158686" w:rsidR="00024468" w:rsidRPr="003D0CE1" w:rsidRDefault="003D0CE1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4.1*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8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61870A6A" w14:textId="63EB2E53" w:rsidR="00024468" w:rsidRPr="003D0CE1" w:rsidRDefault="003D0CE1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2.2*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1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14A75E20" w14:textId="7C3FA538" w:rsidR="00024468" w:rsidRPr="003D0CE1" w:rsidRDefault="003D0CE1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2.1*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4</m:t>
                    </m:r>
                  </m:sup>
                </m:sSup>
              </m:oMath>
            </m:oMathPara>
          </w:p>
        </w:tc>
      </w:tr>
      <w:tr w:rsidR="00024468" w14:paraId="4EA759E1" w14:textId="77777777" w:rsidTr="00024468">
        <w:trPr>
          <w:trHeight w:val="720"/>
        </w:trPr>
        <w:tc>
          <w:tcPr>
            <w:tcW w:w="1726" w:type="dxa"/>
            <w:vAlign w:val="center"/>
          </w:tcPr>
          <w:p w14:paraId="74791814" w14:textId="1CF6B884" w:rsidR="00024468" w:rsidRDefault="00DF50AF" w:rsidP="00024468">
            <w:pPr>
              <w:pStyle w:val="NormalWeb"/>
              <w:spacing w:before="0" w:beforeAutospacing="0" w:after="0" w:afterAutospacing="0"/>
              <w:rPr>
                <w:bCs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649DAAE1" w14:textId="1B179C7A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0FB15E12" w14:textId="107EE7F1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22729455" w14:textId="107ECE9D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</m:t>
                        </m:r>
                      </m:sup>
                    </m:sSup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20B158C6" w14:textId="016B5998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</m:t>
                </m:r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3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Cs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5</m:t>
                        </m:r>
                      </m:sup>
                    </m:sSup>
                  </m:sup>
                </m:sSup>
              </m:oMath>
            </m:oMathPara>
          </w:p>
        </w:tc>
      </w:tr>
      <w:tr w:rsidR="00024468" w14:paraId="77E3D67F" w14:textId="77777777" w:rsidTr="00024468">
        <w:trPr>
          <w:trHeight w:val="720"/>
        </w:trPr>
        <w:tc>
          <w:tcPr>
            <w:tcW w:w="1726" w:type="dxa"/>
            <w:vAlign w:val="center"/>
          </w:tcPr>
          <w:p w14:paraId="052FDE30" w14:textId="76F27D8E" w:rsidR="00024468" w:rsidRDefault="00DF50AF" w:rsidP="00024468">
            <w:pPr>
              <w:pStyle w:val="NormalWeb"/>
              <w:spacing w:before="0" w:beforeAutospacing="0" w:after="0" w:afterAutospacing="0"/>
              <w:rPr>
                <w:bCs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Cs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1726" w:type="dxa"/>
            <w:vAlign w:val="center"/>
          </w:tcPr>
          <w:p w14:paraId="186B9BED" w14:textId="6B8BC7CB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19</m:t>
                </m:r>
              </m:oMath>
            </m:oMathPara>
          </w:p>
        </w:tc>
        <w:tc>
          <w:tcPr>
            <w:tcW w:w="1726" w:type="dxa"/>
            <w:vAlign w:val="center"/>
          </w:tcPr>
          <w:p w14:paraId="73498752" w14:textId="5E1947E4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31</m:t>
                </m:r>
              </m:oMath>
            </m:oMathPara>
          </w:p>
        </w:tc>
        <w:tc>
          <w:tcPr>
            <w:tcW w:w="1726" w:type="dxa"/>
            <w:vAlign w:val="center"/>
          </w:tcPr>
          <w:p w14:paraId="66D945C7" w14:textId="4840086B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41</m:t>
                </m:r>
              </m:oMath>
            </m:oMathPara>
          </w:p>
        </w:tc>
        <w:tc>
          <w:tcPr>
            <w:tcW w:w="1726" w:type="dxa"/>
            <w:vAlign w:val="center"/>
          </w:tcPr>
          <w:p w14:paraId="3856E033" w14:textId="12D1EC3D" w:rsidR="00024468" w:rsidRPr="003D0CE1" w:rsidRDefault="00024468" w:rsidP="00024468">
            <w:pPr>
              <w:pStyle w:val="NormalWeb"/>
              <w:spacing w:before="0" w:beforeAutospacing="0" w:after="0" w:afterAutospacing="0"/>
              <w:rPr>
                <w:bCs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≈51</m:t>
                </m:r>
              </m:oMath>
            </m:oMathPara>
          </w:p>
        </w:tc>
      </w:tr>
    </w:tbl>
    <w:p w14:paraId="05A4D38D" w14:textId="0049B9B7" w:rsidR="00881EE5" w:rsidRDefault="00881EE5" w:rsidP="00930EE9">
      <w:pPr>
        <w:pStyle w:val="NormalWeb"/>
        <w:spacing w:before="0" w:beforeAutospacing="0" w:after="0" w:afterAutospacing="0" w:line="360" w:lineRule="auto"/>
        <w:rPr>
          <w:bCs/>
        </w:rPr>
      </w:pPr>
    </w:p>
    <w:p w14:paraId="4D4C32FC" w14:textId="78C7BC49" w:rsidR="00DD2D78" w:rsidRPr="00AB05A2" w:rsidRDefault="002C2D6D" w:rsidP="00881EE5">
      <w:pPr>
        <w:pStyle w:val="NormalWeb"/>
        <w:spacing w:before="0" w:beforeAutospacing="0" w:after="0" w:afterAutospacing="0" w:line="360" w:lineRule="auto"/>
      </w:pPr>
      <w:r w:rsidRPr="005A557D">
        <w:rPr>
          <w:bCs/>
        </w:rPr>
        <w:t>Extra Credi</w:t>
      </w:r>
      <w:r w:rsidR="009A3F0E">
        <w:rPr>
          <w:bCs/>
        </w:rPr>
        <w:t>t</w:t>
      </w:r>
    </w:p>
    <w:p w14:paraId="7F4CD0E6" w14:textId="1F548EF5" w:rsidR="00DD2D78" w:rsidRDefault="00DD2D78" w:rsidP="00881EE5">
      <w:pPr>
        <w:pStyle w:val="NormalWeb"/>
        <w:spacing w:before="0" w:beforeAutospacing="0" w:after="0" w:afterAutospacing="0" w:line="360" w:lineRule="auto"/>
      </w:pPr>
      <w:r>
        <w:t>Source code below:</w:t>
      </w:r>
    </w:p>
    <w:p w14:paraId="28F63CBC" w14:textId="77777777" w:rsid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FCC9D97" w14:textId="5C0E3AE5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/*  Program: PA_4_extra_credit  </w:t>
      </w:r>
    </w:p>
    <w:p w14:paraId="07C65A3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5F7E9CF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1759363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Date: 09/21/2021</w:t>
      </w:r>
      <w:r w:rsidRPr="00D82B56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4814DB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7F905E97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Perform P-4.1 from C++ textbook.</w:t>
      </w:r>
    </w:p>
    <w:p w14:paraId="6089CEA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1C8AF1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2AF0B19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EDA7B5F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EBBD336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6A2A77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78FE784F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55A5BD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06834684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time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7534FAE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#include &lt;chrono&gt;</w:t>
      </w:r>
    </w:p>
    <w:p w14:paraId="0C89B481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9DE6AD8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4B599D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5DC925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*prefixAverages1(int x[], int n)</w:t>
      </w:r>
    </w:p>
    <w:p w14:paraId="39E80D3F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650EF5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A[100000];</w:t>
      </w:r>
    </w:p>
    <w:p w14:paraId="39FAEB6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A2649A6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9E46714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A535B2F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a = 0;</w:t>
      </w:r>
    </w:p>
    <w:p w14:paraId="5ADDE9A6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j = 0; j &lt;=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; ++j) </w:t>
      </w:r>
    </w:p>
    <w:p w14:paraId="0E595B67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514269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    a += x[j];</w:t>
      </w:r>
    </w:p>
    <w:p w14:paraId="4118E364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2D8552F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A[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] = a / (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+ 1);</w:t>
      </w:r>
    </w:p>
    <w:p w14:paraId="7048CE74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4252503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1009BB16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*p = A;</w:t>
      </w:r>
    </w:p>
    <w:p w14:paraId="605AEA0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return p;</w:t>
      </w:r>
    </w:p>
    <w:p w14:paraId="1AD1AAE6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895F98A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C9327F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*prefixAverages2(int x[], int n)</w:t>
      </w:r>
    </w:p>
    <w:p w14:paraId="2471A3F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6AC4E7D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A[100000];</w:t>
      </w:r>
    </w:p>
    <w:p w14:paraId="0B4BF2BF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s{0};</w:t>
      </w:r>
    </w:p>
    <w:p w14:paraId="7BAC3AF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95FDF31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0E02283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3CD1EB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s += x[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];</w:t>
      </w:r>
    </w:p>
    <w:p w14:paraId="6F204BC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A[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] = s / (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+ 1);</w:t>
      </w:r>
    </w:p>
    <w:p w14:paraId="4508612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D839D7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D3D7E1A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*p = A;</w:t>
      </w:r>
    </w:p>
    <w:p w14:paraId="6B1BA68D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return p;</w:t>
      </w:r>
    </w:p>
    <w:p w14:paraId="1ED159D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0709F97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BA741D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(int n)</w:t>
      </w:r>
    </w:p>
    <w:p w14:paraId="3A94C03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779F279D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int x[100000];</w:t>
      </w:r>
    </w:p>
    <w:p w14:paraId="2FBFBB3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97E9063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srand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(time(NULL));</w:t>
      </w:r>
    </w:p>
    <w:p w14:paraId="37760A8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for (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size_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467E6104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95CA1FA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x[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] = rand() % 20001 - 10000;</w:t>
      </w:r>
    </w:p>
    <w:p w14:paraId="71BEF79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62E55B8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7A9B4E47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auto start1 = </w:t>
      </w:r>
      <w:proofErr w:type="gram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D82B56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33170336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prefixAverages1(x, n);</w:t>
      </w:r>
    </w:p>
    <w:p w14:paraId="14E30D8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auto end1 = </w:t>
      </w:r>
      <w:proofErr w:type="gram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D82B56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658BB961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&lt; (</w:t>
      </w:r>
      <w:proofErr w:type="gram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D82B56">
        <w:rPr>
          <w:rFonts w:ascii="Consolas" w:hAnsi="Consolas"/>
          <w:color w:val="auto"/>
          <w:sz w:val="21"/>
          <w:szCs w:val="21"/>
          <w:lang w:eastAsia="zh-CN"/>
        </w:rPr>
        <w:t>duration_cas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&lt;chrono::nanoseconds&gt;(end1 - start1).count() * (double)1e-6) &lt;&lt; "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" &lt;&lt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C53B24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71EC1BA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auto start2 = </w:t>
      </w:r>
      <w:proofErr w:type="gram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D82B56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09EE7E5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prefixAverages2(x, n);</w:t>
      </w:r>
    </w:p>
    <w:p w14:paraId="1D707B0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auto end2 = </w:t>
      </w:r>
      <w:proofErr w:type="gram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D82B56">
        <w:rPr>
          <w:rFonts w:ascii="Consolas" w:hAnsi="Consolas"/>
          <w:color w:val="auto"/>
          <w:sz w:val="21"/>
          <w:szCs w:val="21"/>
          <w:lang w:eastAsia="zh-CN"/>
        </w:rPr>
        <w:t>high_resolution_clo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::now();</w:t>
      </w:r>
    </w:p>
    <w:p w14:paraId="7F2CD60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&lt; (</w:t>
      </w:r>
      <w:proofErr w:type="gram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hrono::</w:t>
      </w:r>
      <w:proofErr w:type="spellStart"/>
      <w:proofErr w:type="gramEnd"/>
      <w:r w:rsidRPr="00D82B56">
        <w:rPr>
          <w:rFonts w:ascii="Consolas" w:hAnsi="Consolas"/>
          <w:color w:val="auto"/>
          <w:sz w:val="21"/>
          <w:szCs w:val="21"/>
          <w:lang w:eastAsia="zh-CN"/>
        </w:rPr>
        <w:t>duration_cas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&lt;chrono::nanoseconds&gt;(end2 - start2).count() * (double)1e-6) &lt;&lt; "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" &lt;&lt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61C52AA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79C288A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7CCBF57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379402E9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4407F1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long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long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*p;</w:t>
      </w:r>
    </w:p>
    <w:p w14:paraId="79582BA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int test[] = {31, -41, 59, 26, -53, 58, 97, -93, -23, 84};</w:t>
      </w:r>
    </w:p>
    <w:p w14:paraId="4690B75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int n{10};</w:t>
      </w:r>
    </w:p>
    <w:p w14:paraId="38D715B8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E6910C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/* function check */</w:t>
      </w:r>
    </w:p>
    <w:p w14:paraId="0FB49EF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p = prefixAverages1(test, n);</w:t>
      </w:r>
    </w:p>
    <w:p w14:paraId="1F4273C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5361105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DBC61B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&lt; *(p +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) &lt;&lt; ' ';</w:t>
      </w:r>
    </w:p>
    <w:p w14:paraId="4EFCDB2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57154A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7C9FF9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p = prefixAverages2(test, n);</w:t>
      </w:r>
    </w:p>
    <w:p w14:paraId="1B5FD53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for (int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 n; ++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4682AA9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DD845D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&lt; *(p +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) &lt;&lt; ' ';</w:t>
      </w:r>
    </w:p>
    <w:p w14:paraId="0CFD20A8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5DA79B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97B38AC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739C8E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/* running time check */</w:t>
      </w:r>
    </w:p>
    <w:p w14:paraId="5EDCCBB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(100);</w:t>
      </w:r>
    </w:p>
    <w:p w14:paraId="577EF840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(1000);</w:t>
      </w:r>
    </w:p>
    <w:p w14:paraId="3D069CDF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(10000);</w:t>
      </w:r>
    </w:p>
    <w:p w14:paraId="41BCE6E3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runningTimeCheck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>(100000);</w:t>
      </w:r>
    </w:p>
    <w:p w14:paraId="06F25E12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B0F969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401094E4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104CE932" w14:textId="572CC299" w:rsidR="009A3F0E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A9CCA6B" w14:textId="77777777" w:rsidR="00D82B56" w:rsidRDefault="00D82B56" w:rsidP="00D82B56">
      <w:pPr>
        <w:spacing w:line="360" w:lineRule="auto"/>
      </w:pPr>
    </w:p>
    <w:p w14:paraId="3B93003D" w14:textId="649E5E84" w:rsidR="00D82B56" w:rsidRPr="00D82B56" w:rsidRDefault="00786CEB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>
        <w:t>Input/output below:</w:t>
      </w:r>
      <w:r>
        <w:br/>
      </w:r>
      <w:r w:rsidR="00D82B56"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31 -5 16 18 4 13 25 10 6 14 </w:t>
      </w:r>
    </w:p>
    <w:p w14:paraId="117D0B1D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31 -5 16 18 4 13 25 10 6 14</w:t>
      </w:r>
    </w:p>
    <w:p w14:paraId="0520210B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0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3CA05DB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0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6F39051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0.977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7984E645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0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7A82D7C7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110.861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089CF118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0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07D9ECAE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11030.1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4E598336" w14:textId="77777777" w:rsidR="00D82B56" w:rsidRPr="00D82B56" w:rsidRDefault="00D82B56" w:rsidP="00D82B56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 xml:space="preserve">0.9773 </w:t>
      </w:r>
      <w:proofErr w:type="spellStart"/>
      <w:r w:rsidRPr="00D82B56">
        <w:rPr>
          <w:rFonts w:ascii="Consolas" w:hAnsi="Consolas"/>
          <w:color w:val="auto"/>
          <w:sz w:val="21"/>
          <w:szCs w:val="21"/>
          <w:lang w:eastAsia="zh-CN"/>
        </w:rPr>
        <w:t>ms</w:t>
      </w:r>
      <w:proofErr w:type="spellEnd"/>
    </w:p>
    <w:p w14:paraId="7EDD459C" w14:textId="5A2C7A75" w:rsidR="00DD2D78" w:rsidRPr="005A557D" w:rsidRDefault="00D82B56" w:rsidP="00D82B56">
      <w:pPr>
        <w:spacing w:line="360" w:lineRule="auto"/>
        <w:rPr>
          <w:bCs/>
        </w:rPr>
      </w:pPr>
      <w:r w:rsidRPr="00D82B56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  <w:r w:rsidR="00B51887">
        <w:br/>
      </w:r>
    </w:p>
    <w:sectPr w:rsidR="00DD2D78" w:rsidRPr="005A557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AF3C7" w14:textId="77777777" w:rsidR="00DF50AF" w:rsidRDefault="00DF50AF" w:rsidP="0089713B">
      <w:r>
        <w:separator/>
      </w:r>
    </w:p>
  </w:endnote>
  <w:endnote w:type="continuationSeparator" w:id="0">
    <w:p w14:paraId="1E3D82DF" w14:textId="77777777" w:rsidR="00DF50AF" w:rsidRDefault="00DF50AF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52F1F" w14:textId="77777777" w:rsidR="00DF50AF" w:rsidRDefault="00DF50AF" w:rsidP="0089713B">
      <w:r>
        <w:separator/>
      </w:r>
    </w:p>
  </w:footnote>
  <w:footnote w:type="continuationSeparator" w:id="0">
    <w:p w14:paraId="6455FC08" w14:textId="77777777" w:rsidR="00DF50AF" w:rsidRDefault="00DF50AF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NK0FAOY0SE8tAAAA"/>
  </w:docVars>
  <w:rsids>
    <w:rsidRoot w:val="00160F9E"/>
    <w:rsid w:val="000106B9"/>
    <w:rsid w:val="000174BB"/>
    <w:rsid w:val="000224F0"/>
    <w:rsid w:val="00024468"/>
    <w:rsid w:val="000807E0"/>
    <w:rsid w:val="00101CE0"/>
    <w:rsid w:val="00140391"/>
    <w:rsid w:val="00160F9E"/>
    <w:rsid w:val="001658E0"/>
    <w:rsid w:val="00182114"/>
    <w:rsid w:val="001F5950"/>
    <w:rsid w:val="00293D23"/>
    <w:rsid w:val="002C2D6D"/>
    <w:rsid w:val="002C2D99"/>
    <w:rsid w:val="0031619A"/>
    <w:rsid w:val="0032124B"/>
    <w:rsid w:val="003D0CE1"/>
    <w:rsid w:val="003E1B91"/>
    <w:rsid w:val="003F58D1"/>
    <w:rsid w:val="0041557C"/>
    <w:rsid w:val="00450B22"/>
    <w:rsid w:val="004A6491"/>
    <w:rsid w:val="004D48A9"/>
    <w:rsid w:val="004E2A56"/>
    <w:rsid w:val="00524598"/>
    <w:rsid w:val="00536593"/>
    <w:rsid w:val="00562A75"/>
    <w:rsid w:val="00592559"/>
    <w:rsid w:val="005A557D"/>
    <w:rsid w:val="005B16A5"/>
    <w:rsid w:val="005B2267"/>
    <w:rsid w:val="005C7393"/>
    <w:rsid w:val="005E41C6"/>
    <w:rsid w:val="0063016C"/>
    <w:rsid w:val="00662FB3"/>
    <w:rsid w:val="0067119B"/>
    <w:rsid w:val="006E37B9"/>
    <w:rsid w:val="00751AF9"/>
    <w:rsid w:val="00786CEB"/>
    <w:rsid w:val="00787867"/>
    <w:rsid w:val="007A3BDB"/>
    <w:rsid w:val="00813905"/>
    <w:rsid w:val="00830896"/>
    <w:rsid w:val="0086130D"/>
    <w:rsid w:val="00881EE5"/>
    <w:rsid w:val="0089713B"/>
    <w:rsid w:val="008F7ADF"/>
    <w:rsid w:val="00927F9D"/>
    <w:rsid w:val="00930EE9"/>
    <w:rsid w:val="0094081D"/>
    <w:rsid w:val="00945E0E"/>
    <w:rsid w:val="009A3F0E"/>
    <w:rsid w:val="00A456AB"/>
    <w:rsid w:val="00A76213"/>
    <w:rsid w:val="00A97905"/>
    <w:rsid w:val="00AB05A2"/>
    <w:rsid w:val="00B51887"/>
    <w:rsid w:val="00B52A41"/>
    <w:rsid w:val="00BE02DB"/>
    <w:rsid w:val="00BF0E1B"/>
    <w:rsid w:val="00C75F01"/>
    <w:rsid w:val="00CB1B8A"/>
    <w:rsid w:val="00CB309D"/>
    <w:rsid w:val="00D72885"/>
    <w:rsid w:val="00D82B56"/>
    <w:rsid w:val="00DC1375"/>
    <w:rsid w:val="00DD2D78"/>
    <w:rsid w:val="00DE3DC8"/>
    <w:rsid w:val="00DF50AF"/>
    <w:rsid w:val="00DF69E4"/>
    <w:rsid w:val="00DF7D35"/>
    <w:rsid w:val="00E224DB"/>
    <w:rsid w:val="00E23D4C"/>
    <w:rsid w:val="00E30C26"/>
    <w:rsid w:val="00E35349"/>
    <w:rsid w:val="00E67B6F"/>
    <w:rsid w:val="00E7723E"/>
    <w:rsid w:val="00E8496B"/>
    <w:rsid w:val="00E9671F"/>
    <w:rsid w:val="00ED45A4"/>
    <w:rsid w:val="00F53294"/>
    <w:rsid w:val="00F91B35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CEB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8</TotalTime>
  <Pages>9</Pages>
  <Words>985</Words>
  <Characters>561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6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45</cp:revision>
  <cp:lastPrinted>2021-09-16T20:12:00Z</cp:lastPrinted>
  <dcterms:created xsi:type="dcterms:W3CDTF">2021-08-09T16:31:00Z</dcterms:created>
  <dcterms:modified xsi:type="dcterms:W3CDTF">2021-09-16T20:13:00Z</dcterms:modified>
</cp:coreProperties>
</file>